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51B8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51B8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51B85" w:rsidRPr="00E51B85" w:rsidRDefault="00E51B8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51B85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  <w:bookmarkStart w:id="0" w:name="_GoBack"/>
      <w:bookmarkEnd w:id="0"/>
    </w:p>
    <w:p w:rsidR="009344FF" w:rsidRPr="00E51B8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51B8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51B8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51B85" w:rsidRPr="00E51B85" w:rsidRDefault="00E51B85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E51B85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E51B8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51B85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E51B8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51B85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E51B8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E51B85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E51B85" w:rsidRPr="00E51B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NTM2NzQ2tTCzNDBQ0lEKTi0uzszPAykwrAUAIs7PMywAAAA="/>
  </w:docVars>
  <w:rsids>
    <w:rsidRoot w:val="00A72896"/>
    <w:rsid w:val="002C0B2C"/>
    <w:rsid w:val="009344FF"/>
    <w:rsid w:val="009F328F"/>
    <w:rsid w:val="00A72896"/>
    <w:rsid w:val="00E5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55C16"/>
  <w15:docId w15:val="{F49FB4C5-37D0-4A90-BB68-18A3F213B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1T07:00:00Z</dcterms:modified>
</cp:coreProperties>
</file>